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BB3AE5F" w:rsidR="0000007A" w:rsidRPr="00DE7D30" w:rsidRDefault="0000708D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00708D">
              <w:rPr>
                <w:rFonts w:ascii="Arial" w:hAnsi="Arial" w:cs="Arial"/>
                <w:b/>
                <w:bCs/>
                <w:szCs w:val="28"/>
                <w:u w:val="single"/>
              </w:rPr>
              <w:t>Finite Abelian Groups, Elliptic Curves, Blockchain with Hashing and Graphs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4DC2E96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00708D">
              <w:rPr>
                <w:rFonts w:ascii="Arial" w:hAnsi="Arial" w:cs="Arial"/>
                <w:b/>
                <w:bCs/>
                <w:szCs w:val="28"/>
                <w:lang w:val="en-GB"/>
              </w:rPr>
              <w:t>3842.3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DB0A369" w:rsidR="0000007A" w:rsidRPr="00DE7D30" w:rsidRDefault="0000708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00708D">
              <w:rPr>
                <w:rFonts w:ascii="Arial" w:hAnsi="Arial" w:cs="Arial"/>
                <w:b/>
                <w:szCs w:val="28"/>
                <w:lang w:val="en-GB"/>
              </w:rPr>
              <w:t>Introductory Essentials to Elliptic Curves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A837A23" w:rsidR="00CF0BBB" w:rsidRPr="00DE7D30" w:rsidRDefault="0000708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1279D99C" w14:textId="77777777" w:rsidR="0052339F" w:rsidRPr="0052339F" w:rsidRDefault="0052339F" w:rsidP="0052339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52339F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General guidelines for the Peer Review process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0EE5895A" w14:textId="77777777" w:rsidR="00700EF2" w:rsidRPr="00700EF2" w:rsidRDefault="002320EB" w:rsidP="00700EF2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</w:t>
      </w:r>
      <w:r w:rsidR="00700EF2" w:rsidRPr="00700EF2">
        <w:rPr>
          <w:rFonts w:ascii="Arial" w:hAnsi="Arial" w:cs="Arial"/>
          <w:szCs w:val="20"/>
          <w:lang w:val="en-GB"/>
        </w:rPr>
        <w:t xml:space="preserve">peer review policy states that </w:t>
      </w:r>
      <w:r w:rsidR="00700EF2" w:rsidRPr="00700EF2">
        <w:rPr>
          <w:rFonts w:ascii="Arial" w:hAnsi="Arial" w:cs="Arial"/>
          <w:b/>
          <w:szCs w:val="20"/>
          <w:u w:val="single"/>
          <w:lang w:val="en-GB"/>
        </w:rPr>
        <w:t>NO</w:t>
      </w:r>
      <w:r w:rsidR="00700EF2" w:rsidRPr="00700EF2">
        <w:rPr>
          <w:rFonts w:ascii="Arial" w:hAnsi="Arial" w:cs="Arial"/>
          <w:szCs w:val="20"/>
          <w:lang w:val="en-GB"/>
        </w:rPr>
        <w:t xml:space="preserve"> manuscript should be rejected only on the basis of ‘</w:t>
      </w:r>
      <w:r w:rsidR="00700EF2" w:rsidRPr="00700EF2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700EF2" w:rsidRPr="00700EF2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6D2F194" w14:textId="77777777" w:rsidR="00700EF2" w:rsidRPr="00700EF2" w:rsidRDefault="00700EF2" w:rsidP="00700EF2">
      <w:pPr>
        <w:pStyle w:val="BodyText"/>
        <w:rPr>
          <w:rFonts w:ascii="Arial" w:hAnsi="Arial" w:cs="Arial"/>
          <w:szCs w:val="20"/>
          <w:lang w:val="en-GB"/>
        </w:rPr>
      </w:pPr>
      <w:r w:rsidRPr="00700EF2">
        <w:rPr>
          <w:rFonts w:ascii="Arial" w:hAnsi="Arial" w:cs="Arial"/>
          <w:szCs w:val="20"/>
          <w:lang w:val="en-GB"/>
        </w:rPr>
        <w:t>To know the complete guidelines for the Peer Review process, reviewers are requested to visit this link:</w:t>
      </w:r>
    </w:p>
    <w:p w14:paraId="65C2A942" w14:textId="358A70DD" w:rsidR="0086369B" w:rsidRPr="0086369B" w:rsidRDefault="0086369B" w:rsidP="0086369B">
      <w:pPr>
        <w:pStyle w:val="BodyText"/>
        <w:rPr>
          <w:rFonts w:ascii="Arial" w:hAnsi="Arial" w:cs="Arial"/>
          <w:szCs w:val="20"/>
          <w:lang w:val="en-GB"/>
        </w:rPr>
      </w:pP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3990EB5F" w14:textId="77777777" w:rsidR="0086369B" w:rsidRPr="0086369B" w:rsidRDefault="00B51467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  <w:hyperlink r:id="rId7" w:history="1">
        <w:r w:rsidR="0086369B" w:rsidRPr="0086369B">
          <w:rPr>
            <w:rStyle w:val="Hyperlink"/>
            <w:rFonts w:ascii="Arial" w:hAnsi="Arial" w:cs="Arial"/>
            <w:sz w:val="20"/>
            <w:szCs w:val="18"/>
            <w:lang w:val="en-GB"/>
          </w:rPr>
          <w:t>https://r1.reviewerhub.org/general-editorial-policy/</w:t>
        </w:r>
      </w:hyperlink>
    </w:p>
    <w:p w14:paraId="07A27CC6" w14:textId="77777777" w:rsidR="0086369B" w:rsidRPr="0086369B" w:rsidRDefault="0086369B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7F99628F" w14:textId="77777777" w:rsidR="0086369B" w:rsidRPr="0086369B" w:rsidRDefault="0086369B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6E2F6181" w14:textId="77777777" w:rsidR="00686DCE" w:rsidRPr="00900E9B" w:rsidRDefault="00686DCE" w:rsidP="00686DCE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  <w:r w:rsidRPr="00900E9B"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 xml:space="preserve">Important </w:t>
      </w:r>
      <w: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 xml:space="preserve">Policies Regarding </w:t>
      </w:r>
      <w:r w:rsidRPr="00900E9B"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>Peer Review</w:t>
      </w:r>
    </w:p>
    <w:p w14:paraId="1FB8DA6F" w14:textId="77777777" w:rsidR="0086369B" w:rsidRPr="0086369B" w:rsidRDefault="0086369B" w:rsidP="0086369B">
      <w:pPr>
        <w:pStyle w:val="BodyText"/>
        <w:rPr>
          <w:rFonts w:ascii="Arial" w:hAnsi="Arial" w:cs="Arial"/>
          <w:b/>
          <w:bCs/>
          <w:color w:val="222222"/>
          <w:sz w:val="20"/>
          <w:szCs w:val="18"/>
          <w:u w:val="single"/>
          <w:lang w:val="en-GB"/>
        </w:rPr>
      </w:pPr>
    </w:p>
    <w:p w14:paraId="07697C02" w14:textId="77777777" w:rsidR="009B239B" w:rsidRPr="00900E9B" w:rsidRDefault="009B239B" w:rsidP="009B239B">
      <w:pPr>
        <w:rPr>
          <w:color w:val="404040"/>
          <w:sz w:val="20"/>
          <w:szCs w:val="20"/>
          <w:shd w:val="clear" w:color="auto" w:fill="FFFFFF"/>
        </w:rPr>
      </w:pPr>
      <w:r w:rsidRPr="00900E9B">
        <w:rPr>
          <w:sz w:val="20"/>
          <w:szCs w:val="20"/>
          <w:shd w:val="clear" w:color="auto" w:fill="FFFFFF"/>
        </w:rPr>
        <w:t>Peer review Comments Approval Policy:</w:t>
      </w:r>
      <w:r w:rsidRPr="00900E9B">
        <w:rPr>
          <w:color w:val="404040"/>
          <w:sz w:val="20"/>
          <w:szCs w:val="20"/>
          <w:shd w:val="clear" w:color="auto" w:fill="FFFFFF"/>
        </w:rPr>
        <w:t xml:space="preserve"> </w:t>
      </w:r>
      <w:hyperlink r:id="rId8" w:history="1">
        <w:r w:rsidRPr="00900E9B">
          <w:rPr>
            <w:rStyle w:val="Hyperlink"/>
            <w:sz w:val="20"/>
            <w:szCs w:val="20"/>
            <w:shd w:val="clear" w:color="auto" w:fill="FFFFFF"/>
          </w:rPr>
          <w:t>https://r1.reviewerhub.org/peer-review-comments-approval-policy/</w:t>
        </w:r>
      </w:hyperlink>
      <w:r w:rsidRPr="00900E9B">
        <w:rPr>
          <w:color w:val="404040"/>
          <w:sz w:val="20"/>
          <w:szCs w:val="20"/>
          <w:shd w:val="clear" w:color="auto" w:fill="FFFFFF"/>
        </w:rPr>
        <w:t xml:space="preserve">  </w:t>
      </w:r>
    </w:p>
    <w:p w14:paraId="74C70A07" w14:textId="5C731A52" w:rsidR="009B239B" w:rsidRPr="00900E9B" w:rsidRDefault="009B239B" w:rsidP="009B239B">
      <w:pPr>
        <w:rPr>
          <w:rFonts w:eastAsia="Arial Unicode MS"/>
          <w:sz w:val="20"/>
          <w:szCs w:val="20"/>
          <w:u w:val="single"/>
          <w:lang w:val="en-GB"/>
        </w:rPr>
      </w:pPr>
      <w:r w:rsidRPr="00900E9B">
        <w:rPr>
          <w:sz w:val="20"/>
          <w:szCs w:val="20"/>
          <w:shd w:val="clear" w:color="auto" w:fill="FFFFFF"/>
        </w:rPr>
        <w:t>Benefits for Reviewers:</w:t>
      </w:r>
      <w:r w:rsidRPr="00900E9B">
        <w:rPr>
          <w:color w:val="404040"/>
          <w:sz w:val="20"/>
          <w:szCs w:val="20"/>
          <w:shd w:val="clear" w:color="auto" w:fill="FFFFFF"/>
        </w:rPr>
        <w:t xml:space="preserve"> </w:t>
      </w:r>
      <w:hyperlink r:id="rId9" w:history="1">
        <w:r w:rsidR="00257F9E" w:rsidRPr="00433E09">
          <w:rPr>
            <w:rStyle w:val="Hyperlink"/>
          </w:rPr>
          <w:t>https://r1.reviewerhub.org/book-benefits-for-reviewers</w:t>
        </w:r>
      </w:hyperlink>
      <w:r w:rsidR="00257F9E">
        <w:t xml:space="preserve"> </w:t>
      </w:r>
    </w:p>
    <w:p w14:paraId="17599C49" w14:textId="77777777" w:rsidR="00626025" w:rsidRPr="0086369B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37E43B60" w14:textId="77777777" w:rsidR="0086369B" w:rsidRDefault="0086369B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5A743ECE" w14:textId="77777777" w:rsidR="00D27A79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665CD7A6" w14:textId="77777777" w:rsidR="002766DA" w:rsidRDefault="002766DA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6513D1D3" w14:textId="77777777" w:rsidR="002766DA" w:rsidRDefault="002766DA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05741097" w14:textId="77777777" w:rsidR="002766DA" w:rsidRDefault="002766DA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1CD6485F" w14:textId="77777777" w:rsidR="002766DA" w:rsidRDefault="002766DA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07964024" w14:textId="77777777" w:rsidR="002766DA" w:rsidRDefault="002766DA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412140E8" w14:textId="77777777" w:rsidR="002766DA" w:rsidRDefault="002766DA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7C18FDD6" w14:textId="77777777" w:rsidR="002766DA" w:rsidRDefault="002766DA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4EFF98EF" w14:textId="77777777" w:rsidR="002766DA" w:rsidRDefault="002766DA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5AA25B24" w14:textId="77777777" w:rsidR="002766DA" w:rsidRDefault="002766DA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10E0EB3A" w14:textId="77777777" w:rsidR="002766DA" w:rsidRDefault="002766DA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45601ACB" w14:textId="77777777" w:rsidR="002766DA" w:rsidRDefault="002766DA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389D1D35" w14:textId="77777777" w:rsidR="002766DA" w:rsidRDefault="002766DA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1AE42125" w14:textId="77777777" w:rsidR="002766DA" w:rsidRDefault="002766DA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51C1128A" w14:textId="77777777" w:rsidR="002766DA" w:rsidRDefault="002766DA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1859D9FF" w14:textId="77777777" w:rsidR="002766DA" w:rsidRDefault="002766DA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66238C2C" w14:textId="77777777" w:rsidR="002766DA" w:rsidRDefault="002766DA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390520CA" w14:textId="77777777" w:rsidR="002766DA" w:rsidRDefault="002766DA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4D6A461A" w14:textId="77777777" w:rsidR="002766DA" w:rsidRPr="00DE7D30" w:rsidRDefault="002766DA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lastRenderedPageBreak/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Review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06DA2C7D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 xml:space="preserve">Compulsory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REVISION comments</w:t>
            </w:r>
          </w:p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674EDCC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Why do you like (or dislike) this manuscript?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437DE337" w:rsidR="00F1171E" w:rsidRPr="00900E9B" w:rsidRDefault="00E643C4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>T</w:t>
            </w:r>
            <w:r w:rsidRPr="006B2B78">
              <w:rPr>
                <w:bCs/>
                <w:sz w:val="20"/>
                <w:szCs w:val="20"/>
                <w:lang w:val="en-GB"/>
              </w:rPr>
              <w:t xml:space="preserve">he proposed chapter, </w:t>
            </w:r>
            <w:r w:rsidRPr="00E643C4">
              <w:rPr>
                <w:bCs/>
                <w:sz w:val="20"/>
                <w:szCs w:val="20"/>
              </w:rPr>
              <w:t>Introductory Essentials to Elliptic Curves</w:t>
            </w:r>
            <w:r>
              <w:rPr>
                <w:bCs/>
                <w:sz w:val="20"/>
                <w:szCs w:val="20"/>
              </w:rPr>
              <w:t xml:space="preserve">, is important from research point of view since elliptic curve is the latest topic in the field of </w:t>
            </w:r>
            <w:r w:rsidR="0043692A">
              <w:rPr>
                <w:bCs/>
                <w:sz w:val="20"/>
                <w:szCs w:val="20"/>
              </w:rPr>
              <w:t>cryptography.</w:t>
            </w: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43692A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43692A" w:rsidRPr="00900E9B" w:rsidRDefault="0043692A" w:rsidP="0043692A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43692A" w:rsidRPr="00900E9B" w:rsidRDefault="0043692A" w:rsidP="0043692A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43692A" w:rsidRPr="00900E9B" w:rsidRDefault="0043692A" w:rsidP="0043692A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2E6AD57" w14:textId="77777777" w:rsidR="0043692A" w:rsidRPr="006B2B78" w:rsidRDefault="0043692A" w:rsidP="0043692A">
            <w:pPr>
              <w:rPr>
                <w:bCs/>
                <w:sz w:val="20"/>
                <w:szCs w:val="20"/>
                <w:lang w:val="en-GB"/>
              </w:rPr>
            </w:pPr>
            <w:r w:rsidRPr="006B2B78">
              <w:rPr>
                <w:bCs/>
                <w:sz w:val="20"/>
                <w:szCs w:val="20"/>
                <w:lang w:val="en-GB"/>
              </w:rPr>
              <w:t>Title is suitable.</w:t>
            </w:r>
          </w:p>
          <w:p w14:paraId="794AA9A7" w14:textId="77777777" w:rsidR="0043692A" w:rsidRPr="00900E9B" w:rsidRDefault="0043692A" w:rsidP="0043692A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43692A" w:rsidRPr="00900E9B" w:rsidRDefault="0043692A" w:rsidP="0043692A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43692A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43692A" w:rsidRPr="00900E9B" w:rsidRDefault="0043692A" w:rsidP="0043692A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43692A" w:rsidRPr="00900E9B" w:rsidRDefault="0043692A" w:rsidP="0043692A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43224946" w:rsidR="0043692A" w:rsidRPr="00900E9B" w:rsidRDefault="0043692A" w:rsidP="0043692A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 xml:space="preserve">There is no section of introduction/Abstract in the chapter. </w:t>
            </w:r>
            <w:r w:rsidRPr="006B2B78">
              <w:rPr>
                <w:bCs/>
                <w:sz w:val="20"/>
                <w:szCs w:val="20"/>
                <w:lang w:val="en-GB"/>
              </w:rPr>
              <w:t>Abstract</w:t>
            </w:r>
            <w:r>
              <w:rPr>
                <w:bCs/>
                <w:sz w:val="20"/>
                <w:szCs w:val="20"/>
                <w:lang w:val="en-GB"/>
              </w:rPr>
              <w:t>/Introduction</w:t>
            </w:r>
            <w:r w:rsidRPr="006B2B78">
              <w:rPr>
                <w:bCs/>
                <w:sz w:val="20"/>
                <w:szCs w:val="20"/>
                <w:lang w:val="en-GB"/>
              </w:rPr>
              <w:t xml:space="preserve"> must be written</w:t>
            </w:r>
            <w:r>
              <w:rPr>
                <w:bCs/>
                <w:sz w:val="20"/>
                <w:szCs w:val="20"/>
                <w:lang w:val="en-GB"/>
              </w:rPr>
              <w:t xml:space="preserve">, focusing on the elliptic curves, results drawn and the applications of elliptic curves mentioned in the chapter. </w:t>
            </w:r>
          </w:p>
        </w:tc>
        <w:tc>
          <w:tcPr>
            <w:tcW w:w="1523" w:type="pct"/>
          </w:tcPr>
          <w:p w14:paraId="1D54B730" w14:textId="77777777" w:rsidR="0043692A" w:rsidRPr="00900E9B" w:rsidRDefault="0043692A" w:rsidP="0043692A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43692A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77777777" w:rsidR="0043692A" w:rsidRPr="00900E9B" w:rsidRDefault="0043692A" w:rsidP="0043692A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Are subsections and structure of the manuscript appropriate?</w:t>
            </w:r>
          </w:p>
        </w:tc>
        <w:tc>
          <w:tcPr>
            <w:tcW w:w="2212" w:type="pct"/>
          </w:tcPr>
          <w:p w14:paraId="2B5A7721" w14:textId="7F622EEA" w:rsidR="0043692A" w:rsidRPr="0043692A" w:rsidRDefault="0043692A" w:rsidP="0043692A">
            <w:pPr>
              <w:pStyle w:val="ListParagraph"/>
              <w:ind w:left="0"/>
              <w:rPr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>Author mentioned only few reference as in-text citations. All the references must be included as in-text citations and also n</w:t>
            </w:r>
            <w:r w:rsidRPr="006B2B78">
              <w:rPr>
                <w:bCs/>
                <w:sz w:val="20"/>
                <w:szCs w:val="20"/>
                <w:lang w:val="en-GB"/>
              </w:rPr>
              <w:t>eed to include some</w:t>
            </w:r>
            <w:r>
              <w:rPr>
                <w:bCs/>
                <w:sz w:val="20"/>
                <w:szCs w:val="20"/>
                <w:lang w:val="en-GB"/>
              </w:rPr>
              <w:t xml:space="preserve"> more latest researches in the paper.</w:t>
            </w:r>
          </w:p>
        </w:tc>
        <w:tc>
          <w:tcPr>
            <w:tcW w:w="1523" w:type="pct"/>
          </w:tcPr>
          <w:p w14:paraId="4898F764" w14:textId="77777777" w:rsidR="0043692A" w:rsidRPr="00900E9B" w:rsidRDefault="0043692A" w:rsidP="0043692A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43692A" w:rsidRPr="00900E9B" w14:paraId="29D9208C" w14:textId="77777777" w:rsidTr="007222C8">
        <w:trPr>
          <w:trHeight w:val="704"/>
        </w:trPr>
        <w:tc>
          <w:tcPr>
            <w:tcW w:w="1265" w:type="pct"/>
            <w:noWrap/>
          </w:tcPr>
          <w:p w14:paraId="4F8837DA" w14:textId="77777777" w:rsidR="0043692A" w:rsidRPr="00900E9B" w:rsidRDefault="0043692A" w:rsidP="0043692A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scientific correctness of this manuscript. Why do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you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think that this manuscript is scientifically robust and technically sound?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</w:tc>
        <w:tc>
          <w:tcPr>
            <w:tcW w:w="2212" w:type="pct"/>
          </w:tcPr>
          <w:p w14:paraId="350DFFB7" w14:textId="77777777" w:rsidR="0043692A" w:rsidRDefault="00AE051B" w:rsidP="00AE051B">
            <w:pPr>
              <w:pStyle w:val="ListParagraph"/>
              <w:numPr>
                <w:ilvl w:val="0"/>
                <w:numId w:val="11"/>
              </w:numPr>
              <w:rPr>
                <w:bCs/>
                <w:sz w:val="20"/>
                <w:szCs w:val="20"/>
                <w:lang w:val="en-GB"/>
              </w:rPr>
            </w:pPr>
            <w:r w:rsidRPr="006B2B78">
              <w:rPr>
                <w:bCs/>
                <w:sz w:val="20"/>
                <w:szCs w:val="20"/>
                <w:lang w:val="en-GB"/>
              </w:rPr>
              <w:t>Abstract</w:t>
            </w:r>
            <w:r>
              <w:rPr>
                <w:bCs/>
                <w:sz w:val="20"/>
                <w:szCs w:val="20"/>
                <w:lang w:val="en-GB"/>
              </w:rPr>
              <w:t>/Introduction</w:t>
            </w:r>
            <w:r w:rsidRPr="006B2B78">
              <w:rPr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Cs/>
                <w:sz w:val="20"/>
                <w:szCs w:val="20"/>
                <w:lang w:val="en-GB"/>
              </w:rPr>
              <w:t xml:space="preserve">section </w:t>
            </w:r>
            <w:r w:rsidRPr="006B2B78">
              <w:rPr>
                <w:bCs/>
                <w:sz w:val="20"/>
                <w:szCs w:val="20"/>
                <w:lang w:val="en-GB"/>
              </w:rPr>
              <w:t xml:space="preserve">must be </w:t>
            </w:r>
            <w:r>
              <w:rPr>
                <w:bCs/>
                <w:sz w:val="20"/>
                <w:szCs w:val="20"/>
                <w:lang w:val="en-GB"/>
              </w:rPr>
              <w:t>included.</w:t>
            </w:r>
          </w:p>
          <w:p w14:paraId="05E4121C" w14:textId="77777777" w:rsidR="00AE051B" w:rsidRPr="00AE051B" w:rsidRDefault="00AE051B" w:rsidP="00AE051B">
            <w:pPr>
              <w:pStyle w:val="ListParagraph"/>
              <w:numPr>
                <w:ilvl w:val="0"/>
                <w:numId w:val="11"/>
              </w:num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>All the references must be included as in-text citations.</w:t>
            </w:r>
          </w:p>
          <w:p w14:paraId="37D373F9" w14:textId="02803806" w:rsidR="00AE051B" w:rsidRPr="00900E9B" w:rsidRDefault="00AE051B" w:rsidP="00AE051B">
            <w:pPr>
              <w:pStyle w:val="ListParagraph"/>
              <w:numPr>
                <w:ilvl w:val="0"/>
                <w:numId w:val="11"/>
              </w:num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>N</w:t>
            </w:r>
            <w:r w:rsidRPr="006B2B78">
              <w:rPr>
                <w:bCs/>
                <w:sz w:val="20"/>
                <w:szCs w:val="20"/>
                <w:lang w:val="en-GB"/>
              </w:rPr>
              <w:t>eed to include some</w:t>
            </w:r>
            <w:r>
              <w:rPr>
                <w:bCs/>
                <w:sz w:val="20"/>
                <w:szCs w:val="20"/>
                <w:lang w:val="en-GB"/>
              </w:rPr>
              <w:t xml:space="preserve"> more latest researches in the paper.</w:t>
            </w:r>
          </w:p>
        </w:tc>
        <w:tc>
          <w:tcPr>
            <w:tcW w:w="1523" w:type="pct"/>
          </w:tcPr>
          <w:p w14:paraId="4614DFC3" w14:textId="77777777" w:rsidR="0043692A" w:rsidRPr="00900E9B" w:rsidRDefault="0043692A" w:rsidP="0043692A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43692A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43692A" w:rsidRPr="00900E9B" w:rsidRDefault="0043692A" w:rsidP="0043692A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43692A" w:rsidRPr="00900E9B" w:rsidRDefault="0043692A" w:rsidP="0043692A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299241D3" w:rsidR="0043692A" w:rsidRPr="0043692A" w:rsidRDefault="0043692A" w:rsidP="0043692A">
            <w:pPr>
              <w:rPr>
                <w:bCs/>
                <w:sz w:val="20"/>
                <w:szCs w:val="20"/>
                <w:lang w:val="en-GB"/>
              </w:rPr>
            </w:pPr>
            <w:r w:rsidRPr="006B2B78">
              <w:rPr>
                <w:bCs/>
                <w:sz w:val="20"/>
                <w:szCs w:val="20"/>
                <w:lang w:val="en-GB"/>
              </w:rPr>
              <w:t xml:space="preserve">Author need to add </w:t>
            </w:r>
            <w:r>
              <w:rPr>
                <w:bCs/>
                <w:sz w:val="20"/>
                <w:szCs w:val="20"/>
                <w:lang w:val="en-GB"/>
              </w:rPr>
              <w:t xml:space="preserve">more </w:t>
            </w:r>
            <w:r w:rsidRPr="006B2B78">
              <w:rPr>
                <w:bCs/>
                <w:sz w:val="20"/>
                <w:szCs w:val="20"/>
                <w:lang w:val="en-GB"/>
              </w:rPr>
              <w:t>latest references. The references and the in-text citations should be in API format.</w:t>
            </w:r>
          </w:p>
        </w:tc>
        <w:tc>
          <w:tcPr>
            <w:tcW w:w="1523" w:type="pct"/>
          </w:tcPr>
          <w:p w14:paraId="40220055" w14:textId="77777777" w:rsidR="0043692A" w:rsidRPr="00900E9B" w:rsidRDefault="0043692A" w:rsidP="0043692A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43692A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3410C687" w14:textId="77777777" w:rsidR="0043692A" w:rsidRPr="00900E9B" w:rsidRDefault="0043692A" w:rsidP="0043692A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b w:val="0"/>
                <w:u w:val="single"/>
                <w:lang w:val="en-GB"/>
              </w:rPr>
              <w:t>Minor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REVISION comments</w:t>
            </w:r>
          </w:p>
          <w:p w14:paraId="029CE8D0" w14:textId="77777777" w:rsidR="0043692A" w:rsidRPr="00900E9B" w:rsidRDefault="0043692A" w:rsidP="0043692A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43692A" w:rsidRPr="00900E9B" w:rsidRDefault="0043692A" w:rsidP="0043692A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43692A" w:rsidRPr="00900E9B" w:rsidRDefault="0043692A" w:rsidP="0043692A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49A6CEF" w14:textId="2829D568" w:rsidR="0043692A" w:rsidRPr="0043692A" w:rsidRDefault="0043692A" w:rsidP="0043692A">
            <w:pPr>
              <w:rPr>
                <w:bCs/>
                <w:sz w:val="20"/>
                <w:szCs w:val="20"/>
                <w:lang w:val="en-GB"/>
              </w:rPr>
            </w:pPr>
            <w:r w:rsidRPr="0043692A">
              <w:rPr>
                <w:bCs/>
                <w:sz w:val="20"/>
                <w:szCs w:val="20"/>
                <w:lang w:val="en-GB"/>
              </w:rPr>
              <w:t>Yes the language/English quality of the article suitable</w:t>
            </w:r>
            <w:r w:rsidR="00AE051B">
              <w:rPr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0351CA58" w14:textId="77777777" w:rsidR="0043692A" w:rsidRPr="00900E9B" w:rsidRDefault="0043692A" w:rsidP="0043692A">
            <w:pPr>
              <w:rPr>
                <w:sz w:val="20"/>
                <w:szCs w:val="20"/>
                <w:lang w:val="en-GB"/>
              </w:rPr>
            </w:pPr>
          </w:p>
        </w:tc>
      </w:tr>
      <w:tr w:rsidR="0043692A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43692A" w:rsidRPr="00900E9B" w:rsidRDefault="0043692A" w:rsidP="0043692A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43692A" w:rsidRPr="00900E9B" w:rsidRDefault="0043692A" w:rsidP="0043692A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5DFD0E8" w14:textId="4545CD63" w:rsidR="0043692A" w:rsidRPr="00900E9B" w:rsidRDefault="0043692A" w:rsidP="0043692A">
            <w:pPr>
              <w:rPr>
                <w:sz w:val="20"/>
                <w:szCs w:val="20"/>
                <w:lang w:val="en-GB"/>
              </w:rPr>
            </w:pPr>
            <w:r w:rsidRPr="006B2B78">
              <w:rPr>
                <w:bCs/>
                <w:sz w:val="20"/>
                <w:szCs w:val="20"/>
                <w:lang w:val="en-GB"/>
              </w:rPr>
              <w:t>After revision, the manuscript can be considered.</w:t>
            </w:r>
          </w:p>
        </w:tc>
        <w:tc>
          <w:tcPr>
            <w:tcW w:w="1523" w:type="pct"/>
          </w:tcPr>
          <w:p w14:paraId="465E098E" w14:textId="77777777" w:rsidR="0043692A" w:rsidRPr="00900E9B" w:rsidRDefault="0043692A" w:rsidP="0043692A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42"/>
        <w:gridCol w:w="7282"/>
        <w:gridCol w:w="7269"/>
      </w:tblGrid>
      <w:tr w:rsidR="008C4811" w:rsidRPr="00340561" w14:paraId="5F06F35A" w14:textId="77777777" w:rsidTr="00D16ACE">
        <w:tc>
          <w:tcPr>
            <w:tcW w:w="492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3C0BC8" w14:textId="77777777" w:rsidR="008C4811" w:rsidRPr="00340561" w:rsidRDefault="008C4811" w:rsidP="00D16ACE">
            <w:pPr>
              <w:ind w:left="720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65652409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99CCA3B" w14:textId="77777777" w:rsidR="008C4811" w:rsidRPr="00340561" w:rsidRDefault="008C4811" w:rsidP="00D16ACE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8C4811" w:rsidRPr="00340561" w14:paraId="21F5D1A8" w14:textId="77777777" w:rsidTr="00D16ACE"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B2AD32" w14:textId="77777777" w:rsidR="008C4811" w:rsidRPr="00340561" w:rsidRDefault="008C4811" w:rsidP="00D16AC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AB2769" w14:textId="77777777" w:rsidR="008C4811" w:rsidRPr="00340561" w:rsidRDefault="008C4811" w:rsidP="00D16ACE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64" w:type="pct"/>
            <w:shd w:val="clear" w:color="auto" w:fill="auto"/>
          </w:tcPr>
          <w:p w14:paraId="6613D596" w14:textId="77777777" w:rsidR="008C4811" w:rsidRPr="00340561" w:rsidRDefault="008C4811" w:rsidP="00D16ACE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8C4811" w:rsidRPr="00340561" w14:paraId="4BCA030A" w14:textId="77777777" w:rsidTr="00D16ACE">
        <w:trPr>
          <w:trHeight w:val="890"/>
        </w:trPr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78DEAA" w14:textId="77777777" w:rsidR="008C4811" w:rsidRPr="00340561" w:rsidRDefault="008C4811" w:rsidP="00D16ACE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2E030849" w14:textId="77777777" w:rsidR="008C4811" w:rsidRPr="00340561" w:rsidRDefault="008C4811" w:rsidP="00D16AC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619AFB" w14:textId="77777777" w:rsidR="008C4811" w:rsidRPr="00340561" w:rsidRDefault="008C4811" w:rsidP="00D16ACE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4C836D71" w14:textId="77777777" w:rsidR="008C4811" w:rsidRPr="00340561" w:rsidRDefault="008C4811" w:rsidP="00D16AC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90A7538" w14:textId="77777777" w:rsidR="008C4811" w:rsidRPr="00340561" w:rsidRDefault="008C4811" w:rsidP="00D16AC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4" w:type="pct"/>
            <w:shd w:val="clear" w:color="auto" w:fill="auto"/>
            <w:vAlign w:val="center"/>
          </w:tcPr>
          <w:p w14:paraId="513FD822" w14:textId="77777777" w:rsidR="008C4811" w:rsidRPr="00340561" w:rsidRDefault="008C4811" w:rsidP="00D16AC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95374AF" w14:textId="77777777" w:rsidR="008C4811" w:rsidRPr="00340561" w:rsidRDefault="008C4811" w:rsidP="00D16AC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1B0195E" w14:textId="77777777" w:rsidR="008C4811" w:rsidRPr="00340561" w:rsidRDefault="008C4811" w:rsidP="00D16AC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1FE372F2" w14:textId="77777777" w:rsidR="008C4811" w:rsidRDefault="008C4811" w:rsidP="008C4811"/>
    <w:tbl>
      <w:tblPr>
        <w:tblW w:w="1341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80"/>
        <w:gridCol w:w="9630"/>
      </w:tblGrid>
      <w:tr w:rsidR="008C4811" w:rsidRPr="00375011" w14:paraId="5BA18B50" w14:textId="77777777" w:rsidTr="00D16ACE">
        <w:tc>
          <w:tcPr>
            <w:tcW w:w="1341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BD7F5C" w14:textId="77777777" w:rsidR="008C4811" w:rsidRPr="00375011" w:rsidRDefault="008C4811" w:rsidP="00D16ACE"/>
          <w:p w14:paraId="47CBD745" w14:textId="77777777" w:rsidR="008C4811" w:rsidRPr="00375011" w:rsidRDefault="008C4811" w:rsidP="00D16ACE"/>
          <w:p w14:paraId="720E4CCD" w14:textId="77777777" w:rsidR="008C4811" w:rsidRPr="00375011" w:rsidRDefault="008C4811" w:rsidP="00D16ACE">
            <w:pPr>
              <w:rPr>
                <w:bCs/>
                <w:u w:val="single"/>
                <w:lang w:val="en-GB"/>
              </w:rPr>
            </w:pPr>
          </w:p>
          <w:p w14:paraId="29A55367" w14:textId="77777777" w:rsidR="008C4811" w:rsidRPr="00375011" w:rsidRDefault="008C4811" w:rsidP="00D16ACE">
            <w:pPr>
              <w:rPr>
                <w:bCs/>
                <w:u w:val="single"/>
                <w:lang w:val="en-GB"/>
              </w:rPr>
            </w:pPr>
          </w:p>
          <w:p w14:paraId="467D64DE" w14:textId="77777777" w:rsidR="008C4811" w:rsidRPr="006D6483" w:rsidRDefault="008C4811" w:rsidP="00D16ACE">
            <w:pPr>
              <w:rPr>
                <w:b/>
                <w:u w:val="single"/>
                <w:lang w:val="en-GB"/>
              </w:rPr>
            </w:pPr>
            <w:r w:rsidRPr="006D6483">
              <w:rPr>
                <w:b/>
                <w:u w:val="single"/>
                <w:lang w:val="en-GB"/>
              </w:rPr>
              <w:t>Reviewer Details:</w:t>
            </w:r>
          </w:p>
          <w:p w14:paraId="5393794E" w14:textId="77777777" w:rsidR="008C4811" w:rsidRPr="00375011" w:rsidRDefault="008C4811" w:rsidP="00D16ACE">
            <w:pPr>
              <w:rPr>
                <w:bCs/>
                <w:u w:val="single"/>
                <w:lang w:val="en-GB"/>
              </w:rPr>
            </w:pPr>
          </w:p>
        </w:tc>
      </w:tr>
      <w:tr w:rsidR="008C4811" w:rsidRPr="00375011" w14:paraId="5011A054" w14:textId="77777777" w:rsidTr="00D16ACE">
        <w:trPr>
          <w:trHeight w:val="233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6A5E11" w14:textId="77777777" w:rsidR="008C4811" w:rsidRPr="00375011" w:rsidRDefault="008C4811" w:rsidP="00D16ACE">
            <w:pPr>
              <w:rPr>
                <w:lang w:val="en-GB"/>
              </w:rPr>
            </w:pPr>
            <w:r w:rsidRPr="00375011">
              <w:rPr>
                <w:lang w:val="en-GB"/>
              </w:rPr>
              <w:t>Name: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A7A27F" w14:textId="77777777" w:rsidR="008C4811" w:rsidRPr="004509AA" w:rsidRDefault="008C4811" w:rsidP="00D16ACE">
            <w:pPr>
              <w:rPr>
                <w:b/>
                <w:bCs/>
              </w:rPr>
            </w:pPr>
          </w:p>
        </w:tc>
      </w:tr>
      <w:tr w:rsidR="008C4811" w:rsidRPr="00375011" w14:paraId="276F9CAA" w14:textId="77777777" w:rsidTr="00D16ACE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408736" w14:textId="77777777" w:rsidR="008C4811" w:rsidRPr="00375011" w:rsidRDefault="008C4811" w:rsidP="00D16ACE">
            <w:pPr>
              <w:rPr>
                <w:lang w:val="en-GB"/>
              </w:rPr>
            </w:pPr>
            <w:r w:rsidRPr="00375011">
              <w:rPr>
                <w:lang w:val="en-GB"/>
              </w:rPr>
              <w:t>Department, University &amp; Country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901481" w14:textId="77777777" w:rsidR="008C4811" w:rsidRPr="00375011" w:rsidRDefault="008C4811" w:rsidP="00D16ACE">
            <w:pPr>
              <w:rPr>
                <w:b/>
                <w:bCs/>
                <w:lang w:val="en-GB"/>
              </w:rPr>
            </w:pPr>
          </w:p>
        </w:tc>
      </w:tr>
      <w:bookmarkEnd w:id="0"/>
    </w:tbl>
    <w:p w14:paraId="7FD9ECB6" w14:textId="77777777" w:rsidR="008C4811" w:rsidRDefault="008C4811" w:rsidP="008C4811"/>
    <w:p w14:paraId="25069224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  <w:bookmarkStart w:id="1" w:name="_GoBack"/>
      <w:bookmarkEnd w:id="1"/>
    </w:p>
    <w:sectPr w:rsidR="00F1171E" w:rsidRPr="00900E9B" w:rsidSect="0017545C">
      <w:headerReference w:type="default" r:id="rId10"/>
      <w:footerReference w:type="default" r:id="rId11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D9D836" w14:textId="77777777" w:rsidR="00B51467" w:rsidRPr="0000007A" w:rsidRDefault="00B51467" w:rsidP="0099583E">
      <w:r>
        <w:separator/>
      </w:r>
    </w:p>
  </w:endnote>
  <w:endnote w:type="continuationSeparator" w:id="0">
    <w:p w14:paraId="15812500" w14:textId="77777777" w:rsidR="00B51467" w:rsidRPr="0000007A" w:rsidRDefault="00B5146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2638156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8470AB">
      <w:rPr>
        <w:sz w:val="16"/>
      </w:rPr>
      <w:t>2</w:t>
    </w:r>
    <w:r w:rsidR="00B62F41">
      <w:rPr>
        <w:sz w:val="16"/>
      </w:rPr>
      <w:t xml:space="preserve"> (</w:t>
    </w:r>
    <w:r w:rsidR="008470AB">
      <w:rPr>
        <w:sz w:val="16"/>
      </w:rPr>
      <w:t>08</w:t>
    </w:r>
    <w:r w:rsidR="00A4787C" w:rsidRPr="00A4787C">
      <w:rPr>
        <w:sz w:val="16"/>
      </w:rPr>
      <w:t>-0</w:t>
    </w:r>
    <w:r w:rsidR="008470AB">
      <w:rPr>
        <w:sz w:val="16"/>
      </w:rPr>
      <w:t>7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B189A3" w14:textId="77777777" w:rsidR="00B51467" w:rsidRPr="0000007A" w:rsidRDefault="00B51467" w:rsidP="0099583E">
      <w:r>
        <w:separator/>
      </w:r>
    </w:p>
  </w:footnote>
  <w:footnote w:type="continuationSeparator" w:id="0">
    <w:p w14:paraId="7D22CA95" w14:textId="77777777" w:rsidR="00B51467" w:rsidRPr="0000007A" w:rsidRDefault="00B5146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60079523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8470AB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DA6113"/>
    <w:multiLevelType w:val="hybridMultilevel"/>
    <w:tmpl w:val="E7AA26C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10"/>
  </w:num>
  <w:num w:numId="9">
    <w:abstractNumId w:val="9"/>
  </w:num>
  <w:num w:numId="10">
    <w:abstractNumId w:val="2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708D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21FFA"/>
    <w:rsid w:val="0012616A"/>
    <w:rsid w:val="00136984"/>
    <w:rsid w:val="00142A9C"/>
    <w:rsid w:val="00150304"/>
    <w:rsid w:val="0015296D"/>
    <w:rsid w:val="00156C5B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5366D"/>
    <w:rsid w:val="0025366F"/>
    <w:rsid w:val="00257F9E"/>
    <w:rsid w:val="00262634"/>
    <w:rsid w:val="00275984"/>
    <w:rsid w:val="002766DA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67D64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3692A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87B3E"/>
    <w:rsid w:val="005A4F17"/>
    <w:rsid w:val="005C25A0"/>
    <w:rsid w:val="005D230D"/>
    <w:rsid w:val="005E11DC"/>
    <w:rsid w:val="005E29CE"/>
    <w:rsid w:val="005E3241"/>
    <w:rsid w:val="005E7FB0"/>
    <w:rsid w:val="005F184C"/>
    <w:rsid w:val="005F66D4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47EA7"/>
    <w:rsid w:val="0085546D"/>
    <w:rsid w:val="0086369B"/>
    <w:rsid w:val="0087201B"/>
    <w:rsid w:val="00877F10"/>
    <w:rsid w:val="00882091"/>
    <w:rsid w:val="00893E75"/>
    <w:rsid w:val="00895D0A"/>
    <w:rsid w:val="008B265C"/>
    <w:rsid w:val="008C2F62"/>
    <w:rsid w:val="008C4811"/>
    <w:rsid w:val="008C4B1F"/>
    <w:rsid w:val="008C75AD"/>
    <w:rsid w:val="008D020E"/>
    <w:rsid w:val="008E5067"/>
    <w:rsid w:val="008F036B"/>
    <w:rsid w:val="008F36E4"/>
    <w:rsid w:val="0090720F"/>
    <w:rsid w:val="00907277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E7915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70105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51B"/>
    <w:rsid w:val="00AE0E9B"/>
    <w:rsid w:val="00AE54CD"/>
    <w:rsid w:val="00AF3016"/>
    <w:rsid w:val="00B03A45"/>
    <w:rsid w:val="00B13025"/>
    <w:rsid w:val="00B2236C"/>
    <w:rsid w:val="00B22FE6"/>
    <w:rsid w:val="00B3033D"/>
    <w:rsid w:val="00B334D9"/>
    <w:rsid w:val="00B51467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6421"/>
    <w:rsid w:val="00BB21AB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91645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A2679"/>
    <w:rsid w:val="00DA3C3D"/>
    <w:rsid w:val="00DA41F5"/>
    <w:rsid w:val="00DB7E1B"/>
    <w:rsid w:val="00DC1D81"/>
    <w:rsid w:val="00DD0C4A"/>
    <w:rsid w:val="00DD274C"/>
    <w:rsid w:val="00DE7D30"/>
    <w:rsid w:val="00E03C32"/>
    <w:rsid w:val="00E3111A"/>
    <w:rsid w:val="00E451EA"/>
    <w:rsid w:val="00E57F4B"/>
    <w:rsid w:val="00E63889"/>
    <w:rsid w:val="00E63A98"/>
    <w:rsid w:val="00E643C4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1.reviewerhub.org/peer-review-comments-approval-policy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1.reviewerhub.org/general-editorial-policy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1.reviewerhub.org/book-benefits-for-reviewe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3</Pages>
  <Words>559</Words>
  <Characters>318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74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1137</cp:lastModifiedBy>
  <cp:revision>98</cp:revision>
  <dcterms:created xsi:type="dcterms:W3CDTF">2023-08-30T09:21:00Z</dcterms:created>
  <dcterms:modified xsi:type="dcterms:W3CDTF">2024-12-12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